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157" w:afterLines="50" w:afterAutospacing="0" w:line="360" w:lineRule="auto"/>
        <w:jc w:val="center"/>
        <w:textAlignment w:val="auto"/>
        <w:rPr>
          <w:rFonts w:hint="default" w:ascii="微软雅黑" w:hAnsi="微软雅黑" w:eastAsia="微软雅黑" w:cs="微软雅黑"/>
          <w:sz w:val="32"/>
          <w:szCs w:val="32"/>
          <w:lang w:val="en-US"/>
        </w:rPr>
      </w:pPr>
      <w:r>
        <w:rPr>
          <w:rStyle w:val="14"/>
          <w:rFonts w:hint="eastAsia" w:ascii="微软雅黑" w:hAnsi="微软雅黑" w:eastAsia="微软雅黑" w:cs="微软雅黑"/>
          <w:i w:val="0"/>
          <w:iCs w:val="0"/>
          <w:sz w:val="32"/>
          <w:szCs w:val="32"/>
          <w:lang w:eastAsia="zh-CN"/>
        </w:rPr>
        <w:t>承揽</w:t>
      </w:r>
      <w:r>
        <w:rPr>
          <w:rStyle w:val="14"/>
          <w:rFonts w:hint="eastAsia" w:ascii="微软雅黑" w:hAnsi="微软雅黑" w:eastAsia="微软雅黑" w:cs="微软雅黑"/>
          <w:i w:val="0"/>
          <w:iCs w:val="0"/>
          <w:sz w:val="32"/>
          <w:szCs w:val="32"/>
          <w:lang w:val="en-US" w:eastAsia="zh-CN"/>
        </w:rPr>
        <w:t>协议解除通知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60" w:lineRule="auto"/>
        <w:textAlignment w:val="auto"/>
        <w:rPr>
          <w:rStyle w:val="13"/>
          <w:rFonts w:hint="eastAsia" w:ascii="宋体" w:hAnsi="宋体" w:eastAsia="宋体" w:cs="宋体"/>
          <w:b w:val="0"/>
          <w:bCs w:val="0"/>
          <w:sz w:val="28"/>
          <w:szCs w:val="28"/>
          <w:lang w:val="en-US" w:eastAsia="zh-CN"/>
        </w:rPr>
      </w:pPr>
      <w:r>
        <w:rPr>
          <w:rStyle w:val="13"/>
          <w:rFonts w:hint="eastAsia" w:ascii="宋体" w:hAnsi="宋体" w:eastAsia="宋体" w:cs="宋体"/>
          <w:b w:val="0"/>
          <w:bCs w:val="0"/>
          <w:sz w:val="28"/>
          <w:szCs w:val="28"/>
          <w:lang w:val="en-US" w:eastAsia="zh-CN"/>
        </w:rPr>
        <w:t>孙连钧先生：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60" w:lineRule="auto"/>
        <w:ind w:firstLine="482"/>
        <w:textAlignment w:val="auto"/>
        <w:rPr>
          <w:rStyle w:val="13"/>
          <w:rFonts w:hint="eastAsia" w:ascii="宋体" w:hAnsi="宋体" w:eastAsia="宋体" w:cs="宋体"/>
          <w:b w:val="0"/>
          <w:bCs w:val="0"/>
          <w:sz w:val="28"/>
          <w:szCs w:val="28"/>
          <w:lang w:val="en-US" w:eastAsia="zh-CN"/>
        </w:rPr>
      </w:pPr>
      <w:r>
        <w:rPr>
          <w:rStyle w:val="13"/>
          <w:rFonts w:hint="eastAsia" w:ascii="宋体" w:hAnsi="宋体" w:eastAsia="宋体" w:cs="宋体"/>
          <w:b w:val="0"/>
          <w:bCs w:val="0"/>
          <w:sz w:val="28"/>
          <w:szCs w:val="28"/>
          <w:lang w:val="en-US" w:eastAsia="zh-CN"/>
        </w:rPr>
        <w:t>因您个人原因，导致长期无法按时完成《承揽协议》中约定的承揽工作，经与您电话沟通，双方达成一致意见，同意解除承揽协议，自2022年2月24日起终止承揽关系。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60" w:lineRule="auto"/>
        <w:ind w:firstLine="482"/>
        <w:textAlignment w:val="auto"/>
        <w:rPr>
          <w:rStyle w:val="13"/>
          <w:rFonts w:hint="eastAsia" w:ascii="宋体" w:hAnsi="宋体" w:eastAsia="宋体" w:cs="宋体"/>
          <w:b w:val="0"/>
          <w:bCs w:val="0"/>
          <w:sz w:val="28"/>
          <w:szCs w:val="28"/>
          <w:lang w:val="en-US" w:eastAsia="zh-CN"/>
        </w:rPr>
      </w:pPr>
      <w:r>
        <w:rPr>
          <w:rStyle w:val="13"/>
          <w:rFonts w:hint="eastAsia" w:ascii="宋体" w:hAnsi="宋体" w:eastAsia="宋体" w:cs="宋体"/>
          <w:b w:val="0"/>
          <w:bCs w:val="0"/>
          <w:sz w:val="28"/>
          <w:szCs w:val="28"/>
          <w:lang w:val="en-US" w:eastAsia="zh-CN"/>
        </w:rPr>
        <w:t>因不能当面送达，请您微信收到本通知扫描件后，回复“同意解除”。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60" w:lineRule="auto"/>
        <w:ind w:firstLine="482"/>
        <w:textAlignment w:val="auto"/>
        <w:rPr>
          <w:rStyle w:val="13"/>
          <w:rFonts w:hint="default" w:ascii="宋体" w:hAnsi="宋体" w:eastAsia="宋体" w:cs="宋体"/>
          <w:b w:val="0"/>
          <w:bCs w:val="0"/>
          <w:sz w:val="28"/>
          <w:szCs w:val="28"/>
          <w:lang w:val="en-US" w:eastAsia="zh-CN"/>
        </w:rPr>
      </w:pPr>
      <w:r>
        <w:rPr>
          <w:rStyle w:val="13"/>
          <w:rFonts w:hint="eastAsia" w:ascii="宋体" w:hAnsi="宋体" w:eastAsia="宋体" w:cs="宋体"/>
          <w:b w:val="0"/>
          <w:bCs w:val="0"/>
          <w:sz w:val="28"/>
          <w:szCs w:val="28"/>
          <w:lang w:val="en-US" w:eastAsia="zh-CN"/>
        </w:rPr>
        <w:t>感谢您在承揽期间作出的努力与贡献，三汇公司期待未来继续与您合作。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60" w:lineRule="auto"/>
        <w:ind w:firstLine="482"/>
        <w:textAlignment w:val="auto"/>
        <w:rPr>
          <w:rStyle w:val="13"/>
          <w:rFonts w:hint="eastAsia" w:ascii="宋体" w:hAnsi="宋体" w:eastAsia="宋体" w:cs="宋体"/>
          <w:b w:val="0"/>
          <w:bCs w:val="0"/>
          <w:sz w:val="28"/>
          <w:szCs w:val="28"/>
          <w:lang w:val="en-US" w:eastAsia="zh-CN"/>
        </w:rPr>
      </w:pPr>
      <w:r>
        <w:rPr>
          <w:rStyle w:val="13"/>
          <w:rFonts w:hint="eastAsia" w:ascii="宋体" w:hAnsi="宋体" w:eastAsia="宋体" w:cs="宋体"/>
          <w:b w:val="0"/>
          <w:bCs w:val="0"/>
          <w:sz w:val="28"/>
          <w:szCs w:val="28"/>
          <w:lang w:val="en-US" w:eastAsia="zh-CN"/>
        </w:rPr>
        <w:t>特此通知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60" w:lineRule="auto"/>
        <w:ind w:firstLine="482"/>
        <w:textAlignment w:val="auto"/>
        <w:rPr>
          <w:rStyle w:val="13"/>
          <w:rFonts w:hint="eastAsia" w:ascii="宋体" w:hAnsi="宋体" w:eastAsia="宋体" w:cs="宋体"/>
          <w:b w:val="0"/>
          <w:bCs w:val="0"/>
          <w:sz w:val="28"/>
          <w:szCs w:val="28"/>
          <w:lang w:val="en-US" w:eastAsia="zh-CN"/>
        </w:rPr>
      </w:pP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60" w:lineRule="auto"/>
        <w:ind w:firstLine="482"/>
        <w:textAlignment w:val="auto"/>
        <w:rPr>
          <w:rStyle w:val="13"/>
          <w:rFonts w:hint="eastAsia" w:ascii="宋体" w:hAnsi="宋体" w:eastAsia="宋体" w:cs="宋体"/>
          <w:b w:val="0"/>
          <w:bCs w:val="0"/>
          <w:sz w:val="28"/>
          <w:szCs w:val="28"/>
          <w:lang w:val="en-US" w:eastAsia="zh-CN"/>
        </w:rPr>
      </w:pPr>
      <w:bookmarkStart w:id="0" w:name="_GoBack"/>
      <w:bookmarkEnd w:id="0"/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60" w:lineRule="auto"/>
        <w:ind w:firstLine="482"/>
        <w:jc w:val="right"/>
        <w:textAlignment w:val="auto"/>
        <w:rPr>
          <w:rStyle w:val="13"/>
          <w:rFonts w:hint="eastAsia" w:ascii="宋体" w:hAnsi="宋体" w:eastAsia="宋体" w:cs="宋体"/>
          <w:b w:val="0"/>
          <w:bCs w:val="0"/>
          <w:sz w:val="28"/>
          <w:szCs w:val="28"/>
          <w:lang w:val="en-US" w:eastAsia="zh-CN"/>
        </w:rPr>
      </w:pPr>
      <w:r>
        <w:rPr>
          <w:rStyle w:val="13"/>
          <w:rFonts w:hint="eastAsia" w:ascii="宋体" w:hAnsi="宋体" w:eastAsia="宋体" w:cs="宋体"/>
          <w:b w:val="0"/>
          <w:bCs w:val="0"/>
          <w:sz w:val="28"/>
          <w:szCs w:val="28"/>
          <w:lang w:val="en-US" w:eastAsia="zh-CN"/>
        </w:rPr>
        <w:t>北京三汇冷暖设备有限公司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60" w:lineRule="auto"/>
        <w:ind w:firstLine="482"/>
        <w:jc w:val="right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Style w:val="13"/>
          <w:rFonts w:hint="eastAsia" w:ascii="宋体" w:hAnsi="宋体" w:eastAsia="宋体" w:cs="宋体"/>
          <w:b w:val="0"/>
          <w:bCs w:val="0"/>
          <w:sz w:val="28"/>
          <w:szCs w:val="28"/>
          <w:lang w:val="en-US" w:eastAsia="zh-CN"/>
        </w:rPr>
        <w:t>2022年3月24日</w:t>
      </w:r>
    </w:p>
    <w:sectPr>
      <w:headerReference r:id="rId3" w:type="default"/>
      <w:footerReference r:id="rId4" w:type="default"/>
      <w:type w:val="continuous"/>
      <w:pgSz w:w="11906" w:h="16838"/>
      <w:pgMar w:top="1440" w:right="1800" w:bottom="1440" w:left="1800" w:header="851" w:footer="992" w:gutter="0"/>
      <w:pgNumType w:fmt="decimal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6"/>
                            <w:rPr>
                              <w:rFonts w:hint="eastAsia" w:eastAsiaTheme="minorEastAsia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  <w:lang w:eastAsia="zh-CN"/>
                            </w:rPr>
                            <w:t xml:space="preserve">第 </w: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t>1</w: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end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t xml:space="preserve"> 页 共 </w: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instrText xml:space="preserve"> NUMPAGES  \* MERGEFORMAT </w:instrTex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t>4</w: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end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t xml:space="preserve"> 页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6"/>
                      <w:rPr>
                        <w:rFonts w:hint="eastAsia" w:eastAsiaTheme="minorEastAsia"/>
                        <w:lang w:eastAsia="zh-CN"/>
                      </w:rPr>
                    </w:pPr>
                    <w:r>
                      <w:rPr>
                        <w:rFonts w:hint="eastAsia"/>
                        <w:lang w:eastAsia="zh-CN"/>
                      </w:rPr>
                      <w:t xml:space="preserve">第 </w:t>
                    </w:r>
                    <w:r>
                      <w:rPr>
                        <w:rFonts w:hint="eastAsia"/>
                        <w:lang w:eastAsia="zh-CN"/>
                      </w:rPr>
                      <w:fldChar w:fldCharType="begin"/>
                    </w:r>
                    <w:r>
                      <w:rPr>
                        <w:rFonts w:hint="eastAsia"/>
                        <w:lang w:eastAsia="zh-CN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lang w:eastAsia="zh-CN"/>
                      </w:rPr>
                      <w:fldChar w:fldCharType="separate"/>
                    </w:r>
                    <w:r>
                      <w:rPr>
                        <w:rFonts w:hint="eastAsia"/>
                        <w:lang w:eastAsia="zh-CN"/>
                      </w:rPr>
                      <w:t>1</w:t>
                    </w:r>
                    <w:r>
                      <w:rPr>
                        <w:rFonts w:hint="eastAsia"/>
                        <w:lang w:eastAsia="zh-CN"/>
                      </w:rPr>
                      <w:fldChar w:fldCharType="end"/>
                    </w:r>
                    <w:r>
                      <w:rPr>
                        <w:rFonts w:hint="eastAsia"/>
                        <w:lang w:eastAsia="zh-CN"/>
                      </w:rPr>
                      <w:t xml:space="preserve"> 页 共 </w:t>
                    </w:r>
                    <w:r>
                      <w:rPr>
                        <w:rFonts w:hint="eastAsia"/>
                        <w:lang w:eastAsia="zh-CN"/>
                      </w:rPr>
                      <w:fldChar w:fldCharType="begin"/>
                    </w:r>
                    <w:r>
                      <w:rPr>
                        <w:rFonts w:hint="eastAsia"/>
                        <w:lang w:eastAsia="zh-CN"/>
                      </w:rPr>
                      <w:instrText xml:space="preserve"> NUMPAGES  \* MERGEFORMAT </w:instrText>
                    </w:r>
                    <w:r>
                      <w:rPr>
                        <w:rFonts w:hint="eastAsia"/>
                        <w:lang w:eastAsia="zh-CN"/>
                      </w:rPr>
                      <w:fldChar w:fldCharType="separate"/>
                    </w:r>
                    <w:r>
                      <w:rPr>
                        <w:rFonts w:hint="eastAsia"/>
                        <w:lang w:eastAsia="zh-CN"/>
                      </w:rPr>
                      <w:t>4</w:t>
                    </w:r>
                    <w:r>
                      <w:rPr>
                        <w:rFonts w:hint="eastAsia"/>
                        <w:lang w:eastAsia="zh-CN"/>
                      </w:rPr>
                      <w:fldChar w:fldCharType="end"/>
                    </w:r>
                    <w:r>
                      <w:rPr>
                        <w:rFonts w:hint="eastAsia"/>
                        <w:lang w:eastAsia="zh-CN"/>
                      </w:rPr>
                      <w:t xml:space="preserve"> 页</w:t>
                    </w:r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MzYwNLIEsi2NzZR0lIJTi4sz8/NACgxrATX3idEsAAAA"/>
  </w:docVars>
  <w:rsids>
    <w:rsidRoot w:val="008A3946"/>
    <w:rsid w:val="00140B90"/>
    <w:rsid w:val="00842408"/>
    <w:rsid w:val="008A3946"/>
    <w:rsid w:val="00990F7C"/>
    <w:rsid w:val="00AA567E"/>
    <w:rsid w:val="00B71175"/>
    <w:rsid w:val="00C36F69"/>
    <w:rsid w:val="00CA1FEB"/>
    <w:rsid w:val="00E14994"/>
    <w:rsid w:val="01316F7B"/>
    <w:rsid w:val="013733FE"/>
    <w:rsid w:val="01CC75FD"/>
    <w:rsid w:val="020B7C8A"/>
    <w:rsid w:val="028137E2"/>
    <w:rsid w:val="02910753"/>
    <w:rsid w:val="02E03359"/>
    <w:rsid w:val="03472ED2"/>
    <w:rsid w:val="04155D1D"/>
    <w:rsid w:val="04E43501"/>
    <w:rsid w:val="051E4910"/>
    <w:rsid w:val="05373674"/>
    <w:rsid w:val="05FF7898"/>
    <w:rsid w:val="061439B5"/>
    <w:rsid w:val="074366AA"/>
    <w:rsid w:val="074F2CEB"/>
    <w:rsid w:val="07C573DE"/>
    <w:rsid w:val="07CE1D5F"/>
    <w:rsid w:val="07E47352"/>
    <w:rsid w:val="08765149"/>
    <w:rsid w:val="08D73B54"/>
    <w:rsid w:val="08F55A4F"/>
    <w:rsid w:val="08FA64D0"/>
    <w:rsid w:val="09AC5D41"/>
    <w:rsid w:val="09AF16D9"/>
    <w:rsid w:val="0B3F140B"/>
    <w:rsid w:val="0B73158E"/>
    <w:rsid w:val="0C905B92"/>
    <w:rsid w:val="0CB02BD9"/>
    <w:rsid w:val="0D0526B4"/>
    <w:rsid w:val="0DE03FC1"/>
    <w:rsid w:val="0DF94D1A"/>
    <w:rsid w:val="0E224768"/>
    <w:rsid w:val="0E473009"/>
    <w:rsid w:val="0ECE6BEA"/>
    <w:rsid w:val="0F384FE5"/>
    <w:rsid w:val="0FA26B94"/>
    <w:rsid w:val="10863A8D"/>
    <w:rsid w:val="11032A5A"/>
    <w:rsid w:val="129E12B3"/>
    <w:rsid w:val="12C9200A"/>
    <w:rsid w:val="136240E0"/>
    <w:rsid w:val="1395685A"/>
    <w:rsid w:val="13D37544"/>
    <w:rsid w:val="141810FB"/>
    <w:rsid w:val="15D867AD"/>
    <w:rsid w:val="174A357D"/>
    <w:rsid w:val="17C81CEE"/>
    <w:rsid w:val="17E21E8F"/>
    <w:rsid w:val="18DE3030"/>
    <w:rsid w:val="1A3452C9"/>
    <w:rsid w:val="1A57175D"/>
    <w:rsid w:val="1B410951"/>
    <w:rsid w:val="1B833419"/>
    <w:rsid w:val="1BE02E0D"/>
    <w:rsid w:val="1C1E6EBF"/>
    <w:rsid w:val="1CE02B93"/>
    <w:rsid w:val="1E281457"/>
    <w:rsid w:val="1E82363A"/>
    <w:rsid w:val="1EE65F33"/>
    <w:rsid w:val="1F4B7AAF"/>
    <w:rsid w:val="1FC85604"/>
    <w:rsid w:val="203476F9"/>
    <w:rsid w:val="21744945"/>
    <w:rsid w:val="21752376"/>
    <w:rsid w:val="217C1514"/>
    <w:rsid w:val="21A85736"/>
    <w:rsid w:val="21F74DC1"/>
    <w:rsid w:val="222C0D70"/>
    <w:rsid w:val="238B3AB2"/>
    <w:rsid w:val="24416217"/>
    <w:rsid w:val="24572AE8"/>
    <w:rsid w:val="24641883"/>
    <w:rsid w:val="24684483"/>
    <w:rsid w:val="24982888"/>
    <w:rsid w:val="25A33976"/>
    <w:rsid w:val="260E4B5E"/>
    <w:rsid w:val="26CC7D29"/>
    <w:rsid w:val="271B3E98"/>
    <w:rsid w:val="276205CD"/>
    <w:rsid w:val="2836020D"/>
    <w:rsid w:val="287C010B"/>
    <w:rsid w:val="29787C34"/>
    <w:rsid w:val="29A4372D"/>
    <w:rsid w:val="29A70519"/>
    <w:rsid w:val="29C820A6"/>
    <w:rsid w:val="2A1C3374"/>
    <w:rsid w:val="2A461AE0"/>
    <w:rsid w:val="2B4324C3"/>
    <w:rsid w:val="2B65448D"/>
    <w:rsid w:val="2C810205"/>
    <w:rsid w:val="2E4C37F6"/>
    <w:rsid w:val="2F5B18F8"/>
    <w:rsid w:val="311D27CE"/>
    <w:rsid w:val="32574D75"/>
    <w:rsid w:val="327D3984"/>
    <w:rsid w:val="33F65CA8"/>
    <w:rsid w:val="34107C90"/>
    <w:rsid w:val="341D2DA2"/>
    <w:rsid w:val="34AC562A"/>
    <w:rsid w:val="34D55B85"/>
    <w:rsid w:val="36B8366C"/>
    <w:rsid w:val="376E4BD7"/>
    <w:rsid w:val="38400C22"/>
    <w:rsid w:val="38525991"/>
    <w:rsid w:val="39CC338D"/>
    <w:rsid w:val="39FA22A3"/>
    <w:rsid w:val="3A8B70B7"/>
    <w:rsid w:val="3AA8773B"/>
    <w:rsid w:val="3ACB0BD7"/>
    <w:rsid w:val="3C230E42"/>
    <w:rsid w:val="3C604A7D"/>
    <w:rsid w:val="3CC316B6"/>
    <w:rsid w:val="3D45424E"/>
    <w:rsid w:val="3D9C2269"/>
    <w:rsid w:val="3EAC1E51"/>
    <w:rsid w:val="3EED304B"/>
    <w:rsid w:val="411A5E92"/>
    <w:rsid w:val="41750A1E"/>
    <w:rsid w:val="41ED15F4"/>
    <w:rsid w:val="42464594"/>
    <w:rsid w:val="441B7676"/>
    <w:rsid w:val="449204F4"/>
    <w:rsid w:val="462A72EE"/>
    <w:rsid w:val="4651381A"/>
    <w:rsid w:val="47082CFA"/>
    <w:rsid w:val="47797801"/>
    <w:rsid w:val="485B6EE2"/>
    <w:rsid w:val="4A190834"/>
    <w:rsid w:val="4A583ACD"/>
    <w:rsid w:val="4AC85199"/>
    <w:rsid w:val="4AD86453"/>
    <w:rsid w:val="4B111743"/>
    <w:rsid w:val="4B932F66"/>
    <w:rsid w:val="4C3B3607"/>
    <w:rsid w:val="4C9B5D1B"/>
    <w:rsid w:val="4DC521DD"/>
    <w:rsid w:val="4DD1546D"/>
    <w:rsid w:val="4DF46544"/>
    <w:rsid w:val="4ED17C62"/>
    <w:rsid w:val="4F384F97"/>
    <w:rsid w:val="4FF52C42"/>
    <w:rsid w:val="504070CE"/>
    <w:rsid w:val="504B0894"/>
    <w:rsid w:val="509B7B01"/>
    <w:rsid w:val="50AF3AC4"/>
    <w:rsid w:val="52302EF2"/>
    <w:rsid w:val="52877D2F"/>
    <w:rsid w:val="52AA60D1"/>
    <w:rsid w:val="5318716B"/>
    <w:rsid w:val="53E057CA"/>
    <w:rsid w:val="54250697"/>
    <w:rsid w:val="56277A77"/>
    <w:rsid w:val="564210F2"/>
    <w:rsid w:val="57CD4254"/>
    <w:rsid w:val="582B3763"/>
    <w:rsid w:val="5904693D"/>
    <w:rsid w:val="5BBA31E1"/>
    <w:rsid w:val="5BC16F85"/>
    <w:rsid w:val="5C38344B"/>
    <w:rsid w:val="5C877D66"/>
    <w:rsid w:val="5D2E002E"/>
    <w:rsid w:val="5E096AB1"/>
    <w:rsid w:val="5EEE50D6"/>
    <w:rsid w:val="5F535D81"/>
    <w:rsid w:val="5F603C18"/>
    <w:rsid w:val="5FEB0458"/>
    <w:rsid w:val="60031C46"/>
    <w:rsid w:val="602E57D6"/>
    <w:rsid w:val="606C7902"/>
    <w:rsid w:val="609B1C1D"/>
    <w:rsid w:val="625E1C3C"/>
    <w:rsid w:val="626972E2"/>
    <w:rsid w:val="62882225"/>
    <w:rsid w:val="62C90E39"/>
    <w:rsid w:val="62D31EA8"/>
    <w:rsid w:val="62ED4245"/>
    <w:rsid w:val="642B1067"/>
    <w:rsid w:val="648E1971"/>
    <w:rsid w:val="6599579D"/>
    <w:rsid w:val="660342D3"/>
    <w:rsid w:val="663A4F06"/>
    <w:rsid w:val="671C5917"/>
    <w:rsid w:val="673A69FC"/>
    <w:rsid w:val="673E7BD4"/>
    <w:rsid w:val="67900263"/>
    <w:rsid w:val="67A8776D"/>
    <w:rsid w:val="68A362D1"/>
    <w:rsid w:val="68C357C5"/>
    <w:rsid w:val="68D80950"/>
    <w:rsid w:val="69B450B4"/>
    <w:rsid w:val="69CF6FC9"/>
    <w:rsid w:val="6AA25EC2"/>
    <w:rsid w:val="6CD31BB4"/>
    <w:rsid w:val="6D00170A"/>
    <w:rsid w:val="6D074B7B"/>
    <w:rsid w:val="6D496C13"/>
    <w:rsid w:val="6DCD0FEE"/>
    <w:rsid w:val="6EC85EA1"/>
    <w:rsid w:val="6F282E7F"/>
    <w:rsid w:val="6F49664C"/>
    <w:rsid w:val="6FDC2F34"/>
    <w:rsid w:val="707F0C55"/>
    <w:rsid w:val="707F4567"/>
    <w:rsid w:val="71222A82"/>
    <w:rsid w:val="7202042F"/>
    <w:rsid w:val="73B35D91"/>
    <w:rsid w:val="740C13AC"/>
    <w:rsid w:val="749B61F9"/>
    <w:rsid w:val="75E24E74"/>
    <w:rsid w:val="76735B9E"/>
    <w:rsid w:val="77057BFA"/>
    <w:rsid w:val="77265CFF"/>
    <w:rsid w:val="77983DA4"/>
    <w:rsid w:val="779F1DFC"/>
    <w:rsid w:val="783A5C2A"/>
    <w:rsid w:val="7840538D"/>
    <w:rsid w:val="789979C7"/>
    <w:rsid w:val="7998546A"/>
    <w:rsid w:val="7A2E0A7F"/>
    <w:rsid w:val="7A584C64"/>
    <w:rsid w:val="7AA71E5D"/>
    <w:rsid w:val="7B6E0DE3"/>
    <w:rsid w:val="7CB84F4F"/>
    <w:rsid w:val="7F7C4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name="header"/>
    <w:lsdException w:qFormat="1"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link w:val="16"/>
    <w:qFormat/>
    <w:uiPriority w:val="9"/>
    <w:pPr>
      <w:widowControl/>
      <w:spacing w:before="100" w:beforeAutospacing="1" w:after="100" w:afterAutospacing="1"/>
      <w:jc w:val="left"/>
      <w:outlineLvl w:val="1"/>
    </w:pPr>
    <w:rPr>
      <w:rFonts w:ascii="Times New Roman" w:hAnsi="Times New Roman" w:cs="Times New Roman"/>
      <w:b/>
      <w:bCs/>
      <w:kern w:val="0"/>
      <w:sz w:val="36"/>
      <w:szCs w:val="36"/>
    </w:rPr>
  </w:style>
  <w:style w:type="paragraph" w:styleId="3">
    <w:name w:val="heading 3"/>
    <w:basedOn w:val="1"/>
    <w:next w:val="1"/>
    <w:link w:val="17"/>
    <w:qFormat/>
    <w:uiPriority w:val="9"/>
    <w:pPr>
      <w:widowControl/>
      <w:spacing w:before="100" w:beforeAutospacing="1" w:after="100" w:afterAutospacing="1"/>
      <w:jc w:val="left"/>
      <w:outlineLvl w:val="2"/>
    </w:pPr>
    <w:rPr>
      <w:rFonts w:ascii="Times New Roman" w:hAnsi="Times New Roman" w:cs="Times New Roman"/>
      <w:b/>
      <w:bCs/>
      <w:kern w:val="0"/>
      <w:sz w:val="27"/>
      <w:szCs w:val="27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18"/>
    <w:semiHidden/>
    <w:unhideWhenUsed/>
    <w:qFormat/>
    <w:uiPriority w:val="99"/>
    <w:pPr>
      <w:jc w:val="left"/>
    </w:pPr>
  </w:style>
  <w:style w:type="paragraph" w:styleId="5">
    <w:name w:val="Balloon Text"/>
    <w:basedOn w:val="1"/>
    <w:link w:val="20"/>
    <w:semiHidden/>
    <w:unhideWhenUsed/>
    <w:qFormat/>
    <w:uiPriority w:val="99"/>
    <w:rPr>
      <w:sz w:val="18"/>
      <w:szCs w:val="18"/>
    </w:rPr>
  </w:style>
  <w:style w:type="paragraph" w:styleId="6">
    <w:name w:val="footer"/>
    <w:basedOn w:val="1"/>
    <w:semiHidden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7">
    <w:name w:val="header"/>
    <w:basedOn w:val="1"/>
    <w:semiHidden/>
    <w:unhideWhenUsed/>
    <w:qFormat/>
    <w:uiPriority w:val="99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  <w:spacing w:line="240" w:lineRule="auto"/>
      <w:jc w:val="both"/>
      <w:outlineLvl w:val="9"/>
    </w:pPr>
    <w:rPr>
      <w:sz w:val="18"/>
    </w:rPr>
  </w:style>
  <w:style w:type="paragraph" w:styleId="8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Times New Roman" w:hAnsi="Times New Roman" w:cs="Times New Roman"/>
      <w:kern w:val="0"/>
      <w:sz w:val="24"/>
      <w:szCs w:val="24"/>
    </w:rPr>
  </w:style>
  <w:style w:type="paragraph" w:styleId="9">
    <w:name w:val="annotation subject"/>
    <w:basedOn w:val="4"/>
    <w:next w:val="4"/>
    <w:link w:val="19"/>
    <w:semiHidden/>
    <w:unhideWhenUsed/>
    <w:qFormat/>
    <w:uiPriority w:val="99"/>
    <w:rPr>
      <w:b/>
      <w:bCs/>
    </w:rPr>
  </w:style>
  <w:style w:type="table" w:styleId="11">
    <w:name w:val="Table Grid"/>
    <w:basedOn w:val="10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3">
    <w:name w:val="Strong"/>
    <w:basedOn w:val="12"/>
    <w:qFormat/>
    <w:uiPriority w:val="22"/>
    <w:rPr>
      <w:b/>
      <w:bCs/>
    </w:rPr>
  </w:style>
  <w:style w:type="character" w:styleId="14">
    <w:name w:val="Emphasis"/>
    <w:basedOn w:val="12"/>
    <w:qFormat/>
    <w:uiPriority w:val="20"/>
    <w:rPr>
      <w:i/>
      <w:iCs/>
    </w:rPr>
  </w:style>
  <w:style w:type="character" w:styleId="15">
    <w:name w:val="annotation reference"/>
    <w:basedOn w:val="12"/>
    <w:semiHidden/>
    <w:unhideWhenUsed/>
    <w:qFormat/>
    <w:uiPriority w:val="99"/>
    <w:rPr>
      <w:sz w:val="21"/>
      <w:szCs w:val="21"/>
    </w:rPr>
  </w:style>
  <w:style w:type="character" w:customStyle="1" w:styleId="16">
    <w:name w:val="标题 2 字符"/>
    <w:basedOn w:val="12"/>
    <w:link w:val="2"/>
    <w:qFormat/>
    <w:uiPriority w:val="9"/>
    <w:rPr>
      <w:rFonts w:ascii="Times New Roman" w:hAnsi="Times New Roman" w:cs="Times New Roman"/>
      <w:b/>
      <w:bCs/>
      <w:kern w:val="0"/>
      <w:sz w:val="36"/>
      <w:szCs w:val="36"/>
    </w:rPr>
  </w:style>
  <w:style w:type="character" w:customStyle="1" w:styleId="17">
    <w:name w:val="标题 3 字符"/>
    <w:basedOn w:val="12"/>
    <w:link w:val="3"/>
    <w:qFormat/>
    <w:uiPriority w:val="9"/>
    <w:rPr>
      <w:rFonts w:ascii="Times New Roman" w:hAnsi="Times New Roman" w:cs="Times New Roman"/>
      <w:b/>
      <w:bCs/>
      <w:kern w:val="0"/>
      <w:sz w:val="27"/>
      <w:szCs w:val="27"/>
    </w:rPr>
  </w:style>
  <w:style w:type="character" w:customStyle="1" w:styleId="18">
    <w:name w:val="批注文字 字符"/>
    <w:basedOn w:val="12"/>
    <w:link w:val="4"/>
    <w:semiHidden/>
    <w:qFormat/>
    <w:uiPriority w:val="99"/>
  </w:style>
  <w:style w:type="character" w:customStyle="1" w:styleId="19">
    <w:name w:val="批注主题 字符"/>
    <w:basedOn w:val="18"/>
    <w:link w:val="9"/>
    <w:semiHidden/>
    <w:qFormat/>
    <w:uiPriority w:val="99"/>
    <w:rPr>
      <w:b/>
      <w:bCs/>
    </w:rPr>
  </w:style>
  <w:style w:type="character" w:customStyle="1" w:styleId="20">
    <w:name w:val="批注框文本 字符"/>
    <w:basedOn w:val="12"/>
    <w:link w:val="5"/>
    <w:semiHidden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554</Words>
  <Characters>1584</Characters>
  <Lines>13</Lines>
  <Paragraphs>3</Paragraphs>
  <TotalTime>216</TotalTime>
  <ScaleCrop>false</ScaleCrop>
  <LinksUpToDate>false</LinksUpToDate>
  <CharactersWithSpaces>2025</CharactersWithSpaces>
  <Application>WPS Office_11.1.0.115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2-05T05:56:00Z</dcterms:created>
  <dc:creator>Administrator</dc:creator>
  <cp:lastModifiedBy>admin</cp:lastModifiedBy>
  <dcterms:modified xsi:type="dcterms:W3CDTF">2022-03-24T07:37:33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566</vt:lpwstr>
  </property>
  <property fmtid="{D5CDD505-2E9C-101B-9397-08002B2CF9AE}" pid="3" name="ICV">
    <vt:lpwstr>020ABB21B2B744B3AE86A7187467BFBC</vt:lpwstr>
  </property>
</Properties>
</file>